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F7232" w14:textId="77777777" w:rsidR="0063132B" w:rsidRDefault="0063132B" w:rsidP="00C42C5C">
      <w:pPr>
        <w:rPr>
          <w:b/>
          <w:bCs/>
        </w:rPr>
      </w:pPr>
    </w:p>
    <w:p w14:paraId="5E01EFB8" w14:textId="06EDCA0D" w:rsidR="00C42C5C" w:rsidRPr="003F3021" w:rsidRDefault="003F3021" w:rsidP="003F1C74">
      <w:pPr>
        <w:jc w:val="center"/>
        <w:rPr>
          <w:b/>
          <w:bCs/>
        </w:rPr>
      </w:pPr>
      <w:r w:rsidRPr="003F3021">
        <w:rPr>
          <w:b/>
          <w:bCs/>
        </w:rPr>
        <w:t xml:space="preserve">Sample </w:t>
      </w:r>
      <w:r w:rsidR="008773E7" w:rsidRPr="008773E7">
        <w:rPr>
          <w:b/>
          <w:bCs/>
        </w:rPr>
        <w:t>Digital Learning Days</w:t>
      </w:r>
      <w:r w:rsidR="002015D6">
        <w:rPr>
          <w:b/>
          <w:bCs/>
        </w:rPr>
        <w:t xml:space="preserve"> </w:t>
      </w:r>
      <w:r w:rsidR="00C42C5C" w:rsidRPr="003F3021">
        <w:rPr>
          <w:b/>
          <w:bCs/>
        </w:rPr>
        <w:t xml:space="preserve">Syllabus </w:t>
      </w:r>
      <w:r>
        <w:rPr>
          <w:b/>
          <w:bCs/>
        </w:rPr>
        <w:t>S</w:t>
      </w:r>
      <w:r w:rsidR="00C42C5C" w:rsidRPr="003F3021">
        <w:rPr>
          <w:b/>
          <w:bCs/>
        </w:rPr>
        <w:t>tatement</w:t>
      </w:r>
    </w:p>
    <w:p w14:paraId="57B9A644" w14:textId="77777777" w:rsidR="001820E4" w:rsidRDefault="001820E4" w:rsidP="009E20C1"/>
    <w:p w14:paraId="1C328431" w14:textId="0D0E4565" w:rsidR="008B2CD3" w:rsidRDefault="008B2CD3" w:rsidP="008B2CD3">
      <w:pPr>
        <w:rPr>
          <w:rFonts w:ascii="Arial" w:hAnsi="Arial" w:cs="Arial"/>
          <w:bCs/>
          <w:iCs/>
          <w:sz w:val="24"/>
          <w:szCs w:val="24"/>
        </w:rPr>
      </w:pPr>
      <w:r w:rsidRPr="008B2CD3">
        <w:rPr>
          <w:rFonts w:ascii="Arial" w:hAnsi="Arial" w:cs="Arial"/>
          <w:b/>
          <w:iCs/>
          <w:sz w:val="24"/>
          <w:szCs w:val="24"/>
        </w:rPr>
        <w:t>Digital Learning Days</w:t>
      </w:r>
      <w:r>
        <w:rPr>
          <w:rFonts w:ascii="Arial" w:hAnsi="Arial" w:cs="Arial"/>
          <w:b/>
          <w:iCs/>
          <w:sz w:val="24"/>
          <w:szCs w:val="24"/>
        </w:rPr>
        <w:t>.</w:t>
      </w:r>
      <w:r w:rsidRPr="008B2CD3">
        <w:rPr>
          <w:rFonts w:ascii="Arial" w:hAnsi="Arial" w:cs="Arial"/>
          <w:b/>
          <w:iCs/>
          <w:sz w:val="24"/>
          <w:szCs w:val="24"/>
        </w:rPr>
        <w:t xml:space="preserve"> </w:t>
      </w:r>
      <w:r w:rsidRPr="008B2CD3">
        <w:rPr>
          <w:rFonts w:ascii="Arial" w:hAnsi="Arial" w:cs="Arial"/>
          <w:bCs/>
          <w:iCs/>
          <w:sz w:val="24"/>
          <w:szCs w:val="24"/>
        </w:rPr>
        <w:t>I</w:t>
      </w:r>
      <w:r w:rsidRPr="008B2CD3">
        <w:rPr>
          <w:rFonts w:ascii="Arial" w:hAnsi="Arial" w:cs="Arial"/>
          <w:bCs/>
          <w:iCs/>
          <w:sz w:val="24"/>
          <w:szCs w:val="24"/>
        </w:rPr>
        <w:t xml:space="preserve">n the event of a weather-related event on campus, I will contact all students via </w:t>
      </w:r>
      <w:r>
        <w:rPr>
          <w:rFonts w:ascii="Arial" w:hAnsi="Arial" w:cs="Arial"/>
          <w:bCs/>
          <w:iCs/>
          <w:sz w:val="24"/>
          <w:szCs w:val="24"/>
        </w:rPr>
        <w:t>[</w:t>
      </w:r>
      <w:r w:rsidRPr="008B2CD3">
        <w:rPr>
          <w:rFonts w:ascii="Arial" w:hAnsi="Arial" w:cs="Arial"/>
          <w:bCs/>
          <w:i/>
          <w:color w:val="FF0000"/>
          <w:sz w:val="24"/>
          <w:szCs w:val="24"/>
        </w:rPr>
        <w:t>email</w:t>
      </w:r>
      <w:r w:rsidRPr="008B2CD3">
        <w:rPr>
          <w:rFonts w:ascii="Arial" w:hAnsi="Arial" w:cs="Arial"/>
          <w:bCs/>
          <w:i/>
          <w:color w:val="FF0000"/>
          <w:sz w:val="24"/>
          <w:szCs w:val="24"/>
        </w:rPr>
        <w:t xml:space="preserve">, </w:t>
      </w:r>
      <w:r w:rsidRPr="008B2CD3">
        <w:rPr>
          <w:rFonts w:ascii="Arial" w:hAnsi="Arial" w:cs="Arial"/>
          <w:bCs/>
          <w:i/>
          <w:color w:val="FF0000"/>
          <w:sz w:val="24"/>
          <w:szCs w:val="24"/>
        </w:rPr>
        <w:t>Canvas, etc</w:t>
      </w:r>
      <w:r w:rsidRPr="008B2CD3">
        <w:rPr>
          <w:rFonts w:ascii="Arial" w:hAnsi="Arial" w:cs="Arial"/>
          <w:bCs/>
          <w:iCs/>
          <w:sz w:val="24"/>
          <w:szCs w:val="24"/>
        </w:rPr>
        <w:t xml:space="preserve">.] about cancelling class or our plans for </w:t>
      </w:r>
      <w:r>
        <w:rPr>
          <w:rFonts w:ascii="Arial" w:hAnsi="Arial" w:cs="Arial"/>
          <w:bCs/>
          <w:iCs/>
          <w:sz w:val="24"/>
          <w:szCs w:val="24"/>
        </w:rPr>
        <w:t xml:space="preserve">moving to </w:t>
      </w:r>
      <w:r w:rsidRPr="008B2CD3">
        <w:rPr>
          <w:rFonts w:ascii="Arial" w:hAnsi="Arial" w:cs="Arial"/>
          <w:bCs/>
          <w:iCs/>
          <w:sz w:val="24"/>
          <w:szCs w:val="24"/>
        </w:rPr>
        <w:t>a digital learning day.</w:t>
      </w:r>
      <w:r>
        <w:rPr>
          <w:rFonts w:ascii="Arial" w:hAnsi="Arial" w:cs="Arial"/>
          <w:bCs/>
          <w:iCs/>
          <w:sz w:val="24"/>
          <w:szCs w:val="24"/>
        </w:rPr>
        <w:t xml:space="preserve"> S</w:t>
      </w:r>
      <w:r>
        <w:rPr>
          <w:rFonts w:ascii="Arial" w:hAnsi="Arial" w:cs="Arial"/>
          <w:bCs/>
          <w:iCs/>
          <w:sz w:val="24"/>
          <w:szCs w:val="24"/>
        </w:rPr>
        <w:t>hould I opt to</w:t>
      </w:r>
      <w:r>
        <w:rPr>
          <w:rFonts w:ascii="Arial" w:hAnsi="Arial" w:cs="Arial"/>
          <w:bCs/>
          <w:iCs/>
          <w:sz w:val="24"/>
          <w:szCs w:val="24"/>
        </w:rPr>
        <w:t xml:space="preserve"> hold a digital learning day, I will let you know </w:t>
      </w:r>
      <w:r w:rsidRPr="008B2CD3">
        <w:rPr>
          <w:rFonts w:ascii="Arial" w:hAnsi="Arial" w:cs="Arial"/>
          <w:bCs/>
          <w:iCs/>
          <w:sz w:val="24"/>
          <w:szCs w:val="24"/>
        </w:rPr>
        <w:t xml:space="preserve">what </w:t>
      </w:r>
      <w:r>
        <w:rPr>
          <w:rFonts w:ascii="Arial" w:hAnsi="Arial" w:cs="Arial"/>
          <w:bCs/>
          <w:iCs/>
          <w:sz w:val="24"/>
          <w:szCs w:val="24"/>
        </w:rPr>
        <w:t>technolog</w:t>
      </w:r>
      <w:r>
        <w:rPr>
          <w:rFonts w:ascii="Arial" w:hAnsi="Arial" w:cs="Arial"/>
          <w:bCs/>
          <w:iCs/>
          <w:sz w:val="24"/>
          <w:szCs w:val="24"/>
        </w:rPr>
        <w:t>ies</w:t>
      </w:r>
      <w:r>
        <w:rPr>
          <w:rFonts w:ascii="Arial" w:hAnsi="Arial" w:cs="Arial"/>
          <w:bCs/>
          <w:iCs/>
          <w:sz w:val="24"/>
          <w:szCs w:val="24"/>
        </w:rPr>
        <w:t xml:space="preserve"> we will utilize </w:t>
      </w:r>
      <w:r w:rsidRPr="008B2CD3">
        <w:rPr>
          <w:rFonts w:ascii="Arial" w:hAnsi="Arial" w:cs="Arial"/>
          <w:bCs/>
          <w:iCs/>
          <w:sz w:val="24"/>
          <w:szCs w:val="24"/>
        </w:rPr>
        <w:t xml:space="preserve">to access the lecture, course material, </w:t>
      </w:r>
      <w:r w:rsidR="007E637E">
        <w:rPr>
          <w:rFonts w:ascii="Arial" w:hAnsi="Arial" w:cs="Arial"/>
          <w:bCs/>
          <w:iCs/>
          <w:sz w:val="24"/>
          <w:szCs w:val="24"/>
        </w:rPr>
        <w:t xml:space="preserve">assignments, </w:t>
      </w:r>
      <w:r w:rsidRPr="008B2CD3">
        <w:rPr>
          <w:rFonts w:ascii="Arial" w:hAnsi="Arial" w:cs="Arial"/>
          <w:bCs/>
          <w:iCs/>
          <w:sz w:val="24"/>
          <w:szCs w:val="24"/>
        </w:rPr>
        <w:t>etc.</w:t>
      </w:r>
      <w:r>
        <w:rPr>
          <w:rFonts w:ascii="Arial" w:hAnsi="Arial" w:cs="Arial"/>
          <w:bCs/>
          <w:iCs/>
          <w:sz w:val="24"/>
          <w:szCs w:val="24"/>
        </w:rPr>
        <w:t xml:space="preserve"> </w:t>
      </w:r>
      <w:r w:rsidR="007E637E">
        <w:rPr>
          <w:rFonts w:ascii="Arial" w:hAnsi="Arial" w:cs="Arial"/>
          <w:bCs/>
          <w:iCs/>
          <w:sz w:val="24"/>
          <w:szCs w:val="24"/>
        </w:rPr>
        <w:t>as well as if the day will be asynchronous or if we will meet synchronously at our standard class time in a virtual environment. If we have an exam scheduled for that day, we will [</w:t>
      </w:r>
      <w:r w:rsidR="007E637E">
        <w:rPr>
          <w:rFonts w:ascii="Arial" w:hAnsi="Arial" w:cs="Arial"/>
          <w:bCs/>
          <w:i/>
          <w:color w:val="FF0000"/>
          <w:sz w:val="24"/>
          <w:szCs w:val="24"/>
        </w:rPr>
        <w:t>state your plan such as moving the exam to the next class period</w:t>
      </w:r>
      <w:r w:rsidR="007E637E">
        <w:rPr>
          <w:rFonts w:ascii="Arial" w:hAnsi="Arial" w:cs="Arial"/>
          <w:bCs/>
          <w:iCs/>
          <w:sz w:val="24"/>
          <w:szCs w:val="24"/>
        </w:rPr>
        <w:t>].</w:t>
      </w:r>
    </w:p>
    <w:p w14:paraId="568693CF" w14:textId="77777777" w:rsidR="008B2CD3" w:rsidRDefault="008B2CD3" w:rsidP="008B2CD3">
      <w:pPr>
        <w:rPr>
          <w:rFonts w:ascii="Arial" w:hAnsi="Arial" w:cs="Arial"/>
          <w:bCs/>
          <w:iCs/>
          <w:sz w:val="24"/>
          <w:szCs w:val="24"/>
        </w:rPr>
      </w:pPr>
    </w:p>
    <w:p w14:paraId="5D0E15A8" w14:textId="07D15A1B" w:rsidR="007E637E" w:rsidRDefault="007E637E" w:rsidP="008B2CD3">
      <w:pPr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 xml:space="preserve">Should you have concerns about your ability to </w:t>
      </w:r>
      <w:r w:rsidRPr="007E637E">
        <w:rPr>
          <w:rFonts w:ascii="Arial" w:hAnsi="Arial" w:cs="Arial"/>
          <w:bCs/>
          <w:iCs/>
          <w:sz w:val="24"/>
          <w:szCs w:val="24"/>
        </w:rPr>
        <w:t>participat</w:t>
      </w:r>
      <w:r>
        <w:rPr>
          <w:rFonts w:ascii="Arial" w:hAnsi="Arial" w:cs="Arial"/>
          <w:bCs/>
          <w:iCs/>
          <w:sz w:val="24"/>
          <w:szCs w:val="24"/>
        </w:rPr>
        <w:t>e or</w:t>
      </w:r>
      <w:r w:rsidRPr="007E637E">
        <w:rPr>
          <w:rFonts w:ascii="Arial" w:hAnsi="Arial" w:cs="Arial"/>
          <w:bCs/>
          <w:iCs/>
          <w:sz w:val="24"/>
          <w:szCs w:val="24"/>
        </w:rPr>
        <w:t xml:space="preserve"> meet deadlines </w:t>
      </w:r>
      <w:r>
        <w:rPr>
          <w:rFonts w:ascii="Arial" w:hAnsi="Arial" w:cs="Arial"/>
          <w:bCs/>
          <w:iCs/>
          <w:sz w:val="24"/>
          <w:szCs w:val="24"/>
        </w:rPr>
        <w:t>due to being</w:t>
      </w:r>
      <w:r w:rsidRPr="007E637E">
        <w:rPr>
          <w:rFonts w:ascii="Arial" w:hAnsi="Arial" w:cs="Arial"/>
          <w:bCs/>
          <w:iCs/>
          <w:sz w:val="24"/>
          <w:szCs w:val="24"/>
        </w:rPr>
        <w:t xml:space="preserve"> negatively impacted by the weather event (e.g. lack of power, lack of internet connection, or other disruption at home)</w:t>
      </w:r>
      <w:r>
        <w:rPr>
          <w:rFonts w:ascii="Arial" w:hAnsi="Arial" w:cs="Arial"/>
          <w:bCs/>
          <w:iCs/>
          <w:sz w:val="24"/>
          <w:szCs w:val="24"/>
        </w:rPr>
        <w:t xml:space="preserve"> </w:t>
      </w:r>
      <w:r w:rsidR="00D31D15">
        <w:rPr>
          <w:rFonts w:ascii="Arial" w:hAnsi="Arial" w:cs="Arial"/>
          <w:bCs/>
          <w:iCs/>
          <w:sz w:val="24"/>
          <w:szCs w:val="24"/>
        </w:rPr>
        <w:t xml:space="preserve">or if </w:t>
      </w:r>
      <w:r w:rsidR="00D31D15">
        <w:rPr>
          <w:rFonts w:ascii="Arial" w:hAnsi="Arial" w:cs="Arial"/>
          <w:bCs/>
          <w:iCs/>
          <w:sz w:val="24"/>
          <w:szCs w:val="24"/>
        </w:rPr>
        <w:t>we are using a technology that we have not previously used in this course and you have an accommodation that was not previously disclosed/needed</w:t>
      </w:r>
      <w:r w:rsidR="00D31D15">
        <w:rPr>
          <w:rFonts w:ascii="Arial" w:hAnsi="Arial" w:cs="Arial"/>
          <w:bCs/>
          <w:iCs/>
          <w:sz w:val="24"/>
          <w:szCs w:val="24"/>
        </w:rPr>
        <w:t xml:space="preserve"> </w:t>
      </w:r>
      <w:r>
        <w:rPr>
          <w:rFonts w:ascii="Arial" w:hAnsi="Arial" w:cs="Arial"/>
          <w:bCs/>
          <w:iCs/>
          <w:sz w:val="24"/>
          <w:szCs w:val="24"/>
        </w:rPr>
        <w:t>contact me as soon as possible via [</w:t>
      </w:r>
      <w:r>
        <w:rPr>
          <w:rFonts w:ascii="Arial" w:hAnsi="Arial" w:cs="Arial"/>
          <w:bCs/>
          <w:i/>
          <w:color w:val="FF0000"/>
          <w:sz w:val="24"/>
          <w:szCs w:val="24"/>
        </w:rPr>
        <w:t>preferred communication option</w:t>
      </w:r>
      <w:r>
        <w:rPr>
          <w:rFonts w:ascii="Arial" w:hAnsi="Arial" w:cs="Arial"/>
          <w:bCs/>
          <w:iCs/>
          <w:sz w:val="24"/>
          <w:szCs w:val="24"/>
        </w:rPr>
        <w:t>]</w:t>
      </w:r>
      <w:r w:rsidR="00D31D15">
        <w:rPr>
          <w:rFonts w:ascii="Arial" w:hAnsi="Arial" w:cs="Arial"/>
          <w:bCs/>
          <w:iCs/>
          <w:sz w:val="24"/>
          <w:szCs w:val="24"/>
        </w:rPr>
        <w:t xml:space="preserve"> so we can address your needs and concerns.</w:t>
      </w:r>
    </w:p>
    <w:p w14:paraId="0C2A7E02" w14:textId="33406306" w:rsidR="008B2CD3" w:rsidRPr="008B2CD3" w:rsidRDefault="008B2CD3" w:rsidP="008B2CD3">
      <w:pPr>
        <w:rPr>
          <w:bCs/>
        </w:rPr>
      </w:pPr>
      <w:r>
        <w:rPr>
          <w:rFonts w:ascii="Arial" w:hAnsi="Arial" w:cs="Arial"/>
          <w:bCs/>
          <w:iCs/>
          <w:sz w:val="24"/>
          <w:szCs w:val="24"/>
        </w:rPr>
        <w:br/>
      </w:r>
      <w:r w:rsidR="007E637E">
        <w:rPr>
          <w:rFonts w:ascii="Arial" w:hAnsi="Arial" w:cs="Arial"/>
          <w:bCs/>
          <w:iCs/>
          <w:sz w:val="24"/>
          <w:szCs w:val="24"/>
        </w:rPr>
        <w:t xml:space="preserve">Following </w:t>
      </w:r>
      <w:r w:rsidR="00D31D15">
        <w:rPr>
          <w:rFonts w:ascii="Arial" w:hAnsi="Arial" w:cs="Arial"/>
          <w:bCs/>
          <w:iCs/>
          <w:sz w:val="24"/>
          <w:szCs w:val="24"/>
        </w:rPr>
        <w:t xml:space="preserve">the </w:t>
      </w:r>
      <w:r w:rsidR="00D31D15" w:rsidRPr="008B2CD3">
        <w:rPr>
          <w:rFonts w:ascii="Arial" w:hAnsi="Arial" w:cs="Arial"/>
          <w:bCs/>
          <w:iCs/>
          <w:sz w:val="24"/>
          <w:szCs w:val="24"/>
        </w:rPr>
        <w:t>weather-related event</w:t>
      </w:r>
      <w:r w:rsidR="00D31D15">
        <w:rPr>
          <w:rFonts w:ascii="Arial" w:hAnsi="Arial" w:cs="Arial"/>
          <w:bCs/>
          <w:iCs/>
          <w:sz w:val="24"/>
          <w:szCs w:val="24"/>
        </w:rPr>
        <w:t xml:space="preserve">, it may be necessary for me to adjust the calendar, due dates, course requirements, syllabus, </w:t>
      </w:r>
      <w:proofErr w:type="spellStart"/>
      <w:r w:rsidR="00D31D15">
        <w:rPr>
          <w:rFonts w:ascii="Arial" w:hAnsi="Arial" w:cs="Arial"/>
          <w:bCs/>
          <w:iCs/>
          <w:sz w:val="24"/>
          <w:szCs w:val="24"/>
        </w:rPr>
        <w:t>etc</w:t>
      </w:r>
      <w:proofErr w:type="spellEnd"/>
      <w:r w:rsidR="00D31D15">
        <w:rPr>
          <w:rFonts w:ascii="Arial" w:hAnsi="Arial" w:cs="Arial"/>
          <w:bCs/>
          <w:iCs/>
          <w:sz w:val="24"/>
          <w:szCs w:val="24"/>
        </w:rPr>
        <w:t xml:space="preserve"> to account for the disruption to our normal semester.  If this is the case, I will communicate these changes to you as soon as possible.</w:t>
      </w:r>
    </w:p>
    <w:p w14:paraId="6E893138" w14:textId="76499F80" w:rsidR="0063132B" w:rsidRDefault="0063132B"/>
    <w:sectPr w:rsidR="00631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918D9"/>
    <w:multiLevelType w:val="multilevel"/>
    <w:tmpl w:val="F74A70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0B9670A"/>
    <w:multiLevelType w:val="multilevel"/>
    <w:tmpl w:val="679E9390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20F1D94"/>
    <w:multiLevelType w:val="multilevel"/>
    <w:tmpl w:val="DD7C5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A1C4863"/>
    <w:multiLevelType w:val="multilevel"/>
    <w:tmpl w:val="9E0CB1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69A81E74"/>
    <w:multiLevelType w:val="hybridMultilevel"/>
    <w:tmpl w:val="14485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CB315A"/>
    <w:multiLevelType w:val="multilevel"/>
    <w:tmpl w:val="13A4B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47350408">
    <w:abstractNumId w:val="5"/>
  </w:num>
  <w:num w:numId="2" w16cid:durableId="1273561484">
    <w:abstractNumId w:val="0"/>
  </w:num>
  <w:num w:numId="3" w16cid:durableId="1979333362">
    <w:abstractNumId w:val="1"/>
  </w:num>
  <w:num w:numId="4" w16cid:durableId="490098945">
    <w:abstractNumId w:val="3"/>
  </w:num>
  <w:num w:numId="5" w16cid:durableId="1456942893">
    <w:abstractNumId w:val="2"/>
  </w:num>
  <w:num w:numId="6" w16cid:durableId="2812326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zMLcwNzW1NDMzNbJU0lEKTi0uzszPAykwrAUAfOgAgCwAAAA="/>
  </w:docVars>
  <w:rsids>
    <w:rsidRoot w:val="00C226C9"/>
    <w:rsid w:val="00000C3D"/>
    <w:rsid w:val="0002278A"/>
    <w:rsid w:val="00025561"/>
    <w:rsid w:val="00074A57"/>
    <w:rsid w:val="000D0071"/>
    <w:rsid w:val="000D78E7"/>
    <w:rsid w:val="0011555A"/>
    <w:rsid w:val="00120DD5"/>
    <w:rsid w:val="001412B6"/>
    <w:rsid w:val="001416BA"/>
    <w:rsid w:val="0016320C"/>
    <w:rsid w:val="001820E4"/>
    <w:rsid w:val="00186B96"/>
    <w:rsid w:val="001940AE"/>
    <w:rsid w:val="001979C2"/>
    <w:rsid w:val="001B52A7"/>
    <w:rsid w:val="001C3C7E"/>
    <w:rsid w:val="001D51AB"/>
    <w:rsid w:val="001D7493"/>
    <w:rsid w:val="001E685B"/>
    <w:rsid w:val="002015D6"/>
    <w:rsid w:val="00202608"/>
    <w:rsid w:val="00233BD1"/>
    <w:rsid w:val="00265EEC"/>
    <w:rsid w:val="002718CE"/>
    <w:rsid w:val="0028199B"/>
    <w:rsid w:val="00296D0F"/>
    <w:rsid w:val="002B7E83"/>
    <w:rsid w:val="002C148E"/>
    <w:rsid w:val="002D53E7"/>
    <w:rsid w:val="002D5689"/>
    <w:rsid w:val="00310DD1"/>
    <w:rsid w:val="003115E7"/>
    <w:rsid w:val="00360296"/>
    <w:rsid w:val="003661FF"/>
    <w:rsid w:val="00374158"/>
    <w:rsid w:val="003A2620"/>
    <w:rsid w:val="003A352F"/>
    <w:rsid w:val="003F1C74"/>
    <w:rsid w:val="003F3021"/>
    <w:rsid w:val="00402539"/>
    <w:rsid w:val="0041615C"/>
    <w:rsid w:val="004523B8"/>
    <w:rsid w:val="00462859"/>
    <w:rsid w:val="0046656B"/>
    <w:rsid w:val="004C49AD"/>
    <w:rsid w:val="004F4F20"/>
    <w:rsid w:val="00537DF0"/>
    <w:rsid w:val="005628BB"/>
    <w:rsid w:val="005B5627"/>
    <w:rsid w:val="005B75CB"/>
    <w:rsid w:val="005D08D0"/>
    <w:rsid w:val="0063132B"/>
    <w:rsid w:val="006439F2"/>
    <w:rsid w:val="00663564"/>
    <w:rsid w:val="006A01D5"/>
    <w:rsid w:val="006A0CF5"/>
    <w:rsid w:val="006A7D3E"/>
    <w:rsid w:val="0070019C"/>
    <w:rsid w:val="0073237B"/>
    <w:rsid w:val="007D422F"/>
    <w:rsid w:val="007E637E"/>
    <w:rsid w:val="00801479"/>
    <w:rsid w:val="0083027D"/>
    <w:rsid w:val="008355B2"/>
    <w:rsid w:val="00852788"/>
    <w:rsid w:val="00864162"/>
    <w:rsid w:val="008773E7"/>
    <w:rsid w:val="008847B2"/>
    <w:rsid w:val="008B2CD3"/>
    <w:rsid w:val="00902962"/>
    <w:rsid w:val="00934009"/>
    <w:rsid w:val="00992175"/>
    <w:rsid w:val="009B4F7B"/>
    <w:rsid w:val="009B73BB"/>
    <w:rsid w:val="009D0AA0"/>
    <w:rsid w:val="009E20C1"/>
    <w:rsid w:val="009F3399"/>
    <w:rsid w:val="00A2355B"/>
    <w:rsid w:val="00A36C5D"/>
    <w:rsid w:val="00A40300"/>
    <w:rsid w:val="00A65D22"/>
    <w:rsid w:val="00A819CE"/>
    <w:rsid w:val="00A929FD"/>
    <w:rsid w:val="00AA65A8"/>
    <w:rsid w:val="00B12D28"/>
    <w:rsid w:val="00B3693E"/>
    <w:rsid w:val="00BA0CBF"/>
    <w:rsid w:val="00BA5CE9"/>
    <w:rsid w:val="00BA692A"/>
    <w:rsid w:val="00BC4B81"/>
    <w:rsid w:val="00BD6FA3"/>
    <w:rsid w:val="00BE0F63"/>
    <w:rsid w:val="00BE4E22"/>
    <w:rsid w:val="00BE60CF"/>
    <w:rsid w:val="00C05DCA"/>
    <w:rsid w:val="00C0693F"/>
    <w:rsid w:val="00C07300"/>
    <w:rsid w:val="00C100B5"/>
    <w:rsid w:val="00C226C9"/>
    <w:rsid w:val="00C400BF"/>
    <w:rsid w:val="00C42C5C"/>
    <w:rsid w:val="00C60AC6"/>
    <w:rsid w:val="00C779F2"/>
    <w:rsid w:val="00CD0E9E"/>
    <w:rsid w:val="00CD26B3"/>
    <w:rsid w:val="00CD7527"/>
    <w:rsid w:val="00CE6CA4"/>
    <w:rsid w:val="00D01CB8"/>
    <w:rsid w:val="00D31D15"/>
    <w:rsid w:val="00D4644D"/>
    <w:rsid w:val="00D57723"/>
    <w:rsid w:val="00D9292C"/>
    <w:rsid w:val="00D938C4"/>
    <w:rsid w:val="00D9749D"/>
    <w:rsid w:val="00DA2B88"/>
    <w:rsid w:val="00DC4842"/>
    <w:rsid w:val="00DF3619"/>
    <w:rsid w:val="00E014BE"/>
    <w:rsid w:val="00E149E3"/>
    <w:rsid w:val="00E50B96"/>
    <w:rsid w:val="00E741DB"/>
    <w:rsid w:val="00F16FD7"/>
    <w:rsid w:val="00F269BA"/>
    <w:rsid w:val="00F35ADD"/>
    <w:rsid w:val="00F35B65"/>
    <w:rsid w:val="00F71A1F"/>
    <w:rsid w:val="00FB177A"/>
    <w:rsid w:val="00FF5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FB060"/>
  <w15:chartTrackingRefBased/>
  <w15:docId w15:val="{0766F670-AC2D-41F3-87BF-3CFF3A216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C5C"/>
    <w:pPr>
      <w:spacing w:after="0" w:line="240" w:lineRule="auto"/>
    </w:pPr>
    <w:rPr>
      <w:rFonts w:ascii="Calibri" w:hAnsi="Calibri" w:cs="Calibri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3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5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2C5C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C42C5C"/>
  </w:style>
  <w:style w:type="character" w:customStyle="1" w:styleId="eop">
    <w:name w:val="eop"/>
    <w:basedOn w:val="DefaultParagraphFont"/>
    <w:rsid w:val="00C42C5C"/>
  </w:style>
  <w:style w:type="character" w:styleId="UnresolvedMention">
    <w:name w:val="Unresolved Mention"/>
    <w:basedOn w:val="DefaultParagraphFont"/>
    <w:uiPriority w:val="99"/>
    <w:semiHidden/>
    <w:unhideWhenUsed/>
    <w:rsid w:val="00D938C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A352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B7E8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B73B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B75C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025561"/>
    <w:rPr>
      <w:rFonts w:asciiTheme="majorHAnsi" w:eastAsiaTheme="majorEastAsia" w:hAnsiTheme="majorHAnsi" w:cstheme="majorBidi"/>
      <w:color w:val="2F5496" w:themeColor="accent1" w:themeShade="BF"/>
      <w:sz w:val="26"/>
      <w:szCs w:val="26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8773E7"/>
    <w:rPr>
      <w:rFonts w:asciiTheme="majorHAnsi" w:eastAsiaTheme="majorEastAsia" w:hAnsiTheme="majorHAnsi" w:cstheme="majorBidi"/>
      <w:color w:val="2F5496" w:themeColor="accent1" w:themeShade="BF"/>
      <w:sz w:val="32"/>
      <w:szCs w:val="3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8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3049">
          <w:marLeft w:val="0"/>
          <w:marRight w:val="0"/>
          <w:marTop w:val="9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0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0219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3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1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2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5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9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3913">
          <w:marLeft w:val="0"/>
          <w:marRight w:val="0"/>
          <w:marTop w:val="9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4153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56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zzo, Vincent</dc:creator>
  <cp:keywords/>
  <dc:description/>
  <cp:lastModifiedBy>Spezzo, Vincent</cp:lastModifiedBy>
  <cp:revision>128</cp:revision>
  <dcterms:created xsi:type="dcterms:W3CDTF">2023-08-14T14:20:00Z</dcterms:created>
  <dcterms:modified xsi:type="dcterms:W3CDTF">2024-01-18T21:25:00Z</dcterms:modified>
</cp:coreProperties>
</file>